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1530"/>
        <w:gridCol w:w="540"/>
        <w:gridCol w:w="2335"/>
      </w:tblGrid>
      <w:tr w:rsidR="004D28EA" w:rsidRPr="003F32D4" w14:paraId="5AF50B97" w14:textId="77777777" w:rsidTr="004D28EA">
        <w:trPr>
          <w:trHeight w:val="1340"/>
        </w:trPr>
        <w:tc>
          <w:tcPr>
            <w:tcW w:w="6385" w:type="dxa"/>
            <w:vAlign w:val="center"/>
          </w:tcPr>
          <w:p w14:paraId="6525143A" w14:textId="2D45DE47" w:rsidR="004D28EA" w:rsidRPr="003F32D4" w:rsidRDefault="004D28EA" w:rsidP="004D28EA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3F32D4">
              <w:rPr>
                <w:rFonts w:ascii="Century Gothic" w:hAnsi="Century Gothic"/>
                <w:b/>
                <w:sz w:val="32"/>
                <w:szCs w:val="32"/>
              </w:rPr>
              <w:t>&lt;Title&gt;</w:t>
            </w:r>
          </w:p>
        </w:tc>
        <w:tc>
          <w:tcPr>
            <w:tcW w:w="4405" w:type="dxa"/>
            <w:gridSpan w:val="3"/>
            <w:vMerge w:val="restart"/>
          </w:tcPr>
          <w:p w14:paraId="5A85D2CE" w14:textId="66459507" w:rsidR="004D28EA" w:rsidRPr="003F32D4" w:rsidRDefault="004D28EA" w:rsidP="004D28EA">
            <w:pPr>
              <w:jc w:val="right"/>
              <w:rPr>
                <w:rFonts w:ascii="Century Gothic" w:hAnsi="Century Gothic"/>
              </w:rPr>
            </w:pPr>
            <w:r w:rsidRPr="003F32D4">
              <w:rPr>
                <w:rFonts w:ascii="Century Gothic" w:hAnsi="Century Gothic"/>
                <w:noProof/>
              </w:rPr>
              <w:drawing>
                <wp:inline distT="0" distB="0" distL="0" distR="0" wp14:anchorId="16732D99" wp14:editId="5BA90A51">
                  <wp:extent cx="2571751" cy="1225283"/>
                  <wp:effectExtent l="0" t="0" r="0" b="0"/>
                  <wp:docPr id="3" name="image" descr="https://news.williamwoods.edu/wp-content/uploads/2014/11/Show-Us-Your-Talent-Logo-FINAL.jp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F00D67-80EA-4AD5-8D03-3F38A33F38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" descr="https://news.williamwoods.edu/wp-content/uploads/2014/11/Show-Us-Your-Talent-Logo-FINAL.jpg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F00D67-80EA-4AD5-8D03-3F38A33F38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1" cy="12252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28EA" w:rsidRPr="003F32D4" w14:paraId="541DDC5E" w14:textId="77777777" w:rsidTr="004D28EA">
        <w:tc>
          <w:tcPr>
            <w:tcW w:w="6385" w:type="dxa"/>
            <w:vAlign w:val="center"/>
          </w:tcPr>
          <w:p w14:paraId="4C3A2AD8" w14:textId="79239481" w:rsidR="004D28EA" w:rsidRPr="003F32D4" w:rsidRDefault="004D28EA" w:rsidP="004D28EA">
            <w:pPr>
              <w:jc w:val="center"/>
              <w:rPr>
                <w:rFonts w:ascii="Century Gothic" w:hAnsi="Century Gothic"/>
                <w:b/>
              </w:rPr>
            </w:pPr>
            <w:r w:rsidRPr="003F32D4">
              <w:rPr>
                <w:rFonts w:ascii="Century Gothic" w:hAnsi="Century Gothic"/>
                <w:b/>
              </w:rPr>
              <w:t>&lt;Date</w:t>
            </w:r>
            <w:r w:rsidR="00A86F8F" w:rsidRPr="003F32D4">
              <w:rPr>
                <w:rFonts w:ascii="Century Gothic" w:hAnsi="Century Gothic"/>
                <w:b/>
              </w:rPr>
              <w:t xml:space="preserve"> | Time</w:t>
            </w:r>
            <w:r w:rsidRPr="003F32D4">
              <w:rPr>
                <w:rFonts w:ascii="Century Gothic" w:hAnsi="Century Gothic"/>
                <w:b/>
              </w:rPr>
              <w:t>&gt;</w:t>
            </w:r>
          </w:p>
        </w:tc>
        <w:tc>
          <w:tcPr>
            <w:tcW w:w="4405" w:type="dxa"/>
            <w:gridSpan w:val="3"/>
            <w:vMerge/>
          </w:tcPr>
          <w:p w14:paraId="6E8A8BB0" w14:textId="77777777" w:rsidR="004D28EA" w:rsidRPr="003F32D4" w:rsidRDefault="004D28EA" w:rsidP="004D28EA">
            <w:pPr>
              <w:jc w:val="right"/>
              <w:rPr>
                <w:rFonts w:ascii="Century Gothic" w:hAnsi="Century Gothic"/>
                <w:noProof/>
              </w:rPr>
            </w:pPr>
          </w:p>
        </w:tc>
      </w:tr>
      <w:tr w:rsidR="004D28EA" w:rsidRPr="003F32D4" w14:paraId="11D3FC89" w14:textId="77777777" w:rsidTr="004D28EA">
        <w:tc>
          <w:tcPr>
            <w:tcW w:w="6385" w:type="dxa"/>
            <w:vAlign w:val="center"/>
          </w:tcPr>
          <w:p w14:paraId="4E47F395" w14:textId="62D230FA" w:rsidR="004D28EA" w:rsidRPr="003F32D4" w:rsidRDefault="004D28EA" w:rsidP="004D28EA">
            <w:pPr>
              <w:jc w:val="center"/>
              <w:rPr>
                <w:rFonts w:ascii="Century Gothic" w:hAnsi="Century Gothic"/>
                <w:b/>
              </w:rPr>
            </w:pPr>
            <w:r w:rsidRPr="003F32D4">
              <w:rPr>
                <w:rFonts w:ascii="Century Gothic" w:hAnsi="Century Gothic"/>
                <w:b/>
              </w:rPr>
              <w:t>&lt;Venue&gt;</w:t>
            </w:r>
          </w:p>
        </w:tc>
        <w:tc>
          <w:tcPr>
            <w:tcW w:w="4405" w:type="dxa"/>
            <w:gridSpan w:val="3"/>
            <w:vMerge/>
          </w:tcPr>
          <w:p w14:paraId="395876D8" w14:textId="77777777" w:rsidR="004D28EA" w:rsidRPr="003F32D4" w:rsidRDefault="004D28EA" w:rsidP="004D28EA">
            <w:pPr>
              <w:jc w:val="right"/>
              <w:rPr>
                <w:rFonts w:ascii="Century Gothic" w:hAnsi="Century Gothic"/>
                <w:noProof/>
              </w:rPr>
            </w:pPr>
          </w:p>
        </w:tc>
      </w:tr>
      <w:tr w:rsidR="004D28EA" w:rsidRPr="003F32D4" w14:paraId="753FB9B4" w14:textId="77777777" w:rsidTr="004D28EA">
        <w:tc>
          <w:tcPr>
            <w:tcW w:w="10790" w:type="dxa"/>
            <w:gridSpan w:val="4"/>
            <w:vAlign w:val="center"/>
          </w:tcPr>
          <w:p w14:paraId="4360D7B3" w14:textId="77777777" w:rsidR="004D28EA" w:rsidRPr="003F32D4" w:rsidRDefault="004D28EA" w:rsidP="004D28EA">
            <w:pPr>
              <w:jc w:val="right"/>
              <w:rPr>
                <w:rFonts w:ascii="Century Gothic" w:hAnsi="Century Gothic"/>
                <w:noProof/>
              </w:rPr>
            </w:pPr>
          </w:p>
        </w:tc>
      </w:tr>
      <w:tr w:rsidR="004D28EA" w:rsidRPr="003F32D4" w14:paraId="269A1F5A" w14:textId="77777777" w:rsidTr="001136E4">
        <w:trPr>
          <w:trHeight w:val="405"/>
        </w:trPr>
        <w:tc>
          <w:tcPr>
            <w:tcW w:w="7915" w:type="dxa"/>
            <w:gridSpan w:val="2"/>
            <w:tcBorders>
              <w:bottom w:val="single" w:sz="4" w:space="0" w:color="BFBFBF" w:themeColor="background1" w:themeShade="BF"/>
            </w:tcBorders>
          </w:tcPr>
          <w:p w14:paraId="023E66AA" w14:textId="09A4610A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nil"/>
            </w:tcBorders>
          </w:tcPr>
          <w:p w14:paraId="2EF54127" w14:textId="77777777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35" w:type="dxa"/>
            <w:tcBorders>
              <w:bottom w:val="single" w:sz="4" w:space="0" w:color="BFBFBF" w:themeColor="background1" w:themeShade="BF"/>
            </w:tcBorders>
          </w:tcPr>
          <w:p w14:paraId="11D15442" w14:textId="45C3AED2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4D28EA" w:rsidRPr="003F32D4" w14:paraId="6D1F498F" w14:textId="77777777" w:rsidTr="004D28EA">
        <w:tc>
          <w:tcPr>
            <w:tcW w:w="7915" w:type="dxa"/>
            <w:gridSpan w:val="2"/>
            <w:tcBorders>
              <w:top w:val="single" w:sz="4" w:space="0" w:color="BFBFBF" w:themeColor="background1" w:themeShade="BF"/>
            </w:tcBorders>
          </w:tcPr>
          <w:p w14:paraId="6EC6F03D" w14:textId="022B6CE4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  <w:r w:rsidRPr="003F32D4">
              <w:rPr>
                <w:rFonts w:ascii="Century Gothic" w:hAnsi="Century Gothic"/>
                <w:sz w:val="16"/>
                <w:szCs w:val="16"/>
              </w:rPr>
              <w:t>ORGANIZED BY</w:t>
            </w: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60FB344B" w14:textId="77777777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335" w:type="dxa"/>
            <w:tcBorders>
              <w:top w:val="single" w:sz="4" w:space="0" w:color="BFBFBF" w:themeColor="background1" w:themeShade="BF"/>
            </w:tcBorders>
          </w:tcPr>
          <w:p w14:paraId="2011FCE3" w14:textId="7F169B15" w:rsidR="004D28EA" w:rsidRPr="003F32D4" w:rsidRDefault="004D28EA">
            <w:pPr>
              <w:rPr>
                <w:rFonts w:ascii="Century Gothic" w:hAnsi="Century Gothic"/>
                <w:sz w:val="16"/>
                <w:szCs w:val="16"/>
              </w:rPr>
            </w:pPr>
            <w:r w:rsidRPr="003F32D4">
              <w:rPr>
                <w:rFonts w:ascii="Century Gothic" w:hAnsi="Century Gothic"/>
                <w:sz w:val="16"/>
                <w:szCs w:val="16"/>
              </w:rPr>
              <w:t>CONTACT NUMBER</w:t>
            </w:r>
          </w:p>
        </w:tc>
      </w:tr>
      <w:tr w:rsidR="004D28EA" w:rsidRPr="003F32D4" w14:paraId="35204C3F" w14:textId="77777777" w:rsidTr="004D28EA">
        <w:tc>
          <w:tcPr>
            <w:tcW w:w="7915" w:type="dxa"/>
            <w:gridSpan w:val="2"/>
          </w:tcPr>
          <w:p w14:paraId="5877DF68" w14:textId="77777777" w:rsidR="004D28EA" w:rsidRPr="003F32D4" w:rsidRDefault="004D28EA">
            <w:pPr>
              <w:rPr>
                <w:rFonts w:ascii="Century Gothic" w:hAnsi="Century Gothic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09C27327" w14:textId="77777777" w:rsidR="004D28EA" w:rsidRPr="003F32D4" w:rsidRDefault="004D28EA">
            <w:pPr>
              <w:rPr>
                <w:rFonts w:ascii="Century Gothic" w:hAnsi="Century Gothic"/>
                <w:sz w:val="6"/>
                <w:szCs w:val="6"/>
              </w:rPr>
            </w:pPr>
          </w:p>
        </w:tc>
        <w:tc>
          <w:tcPr>
            <w:tcW w:w="2335" w:type="dxa"/>
          </w:tcPr>
          <w:p w14:paraId="03C84589" w14:textId="77777777" w:rsidR="004D28EA" w:rsidRPr="003F32D4" w:rsidRDefault="004D28EA">
            <w:pPr>
              <w:rPr>
                <w:rFonts w:ascii="Century Gothic" w:hAnsi="Century Gothic"/>
                <w:sz w:val="6"/>
                <w:szCs w:val="6"/>
              </w:rPr>
            </w:pP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3055"/>
        <w:gridCol w:w="900"/>
        <w:gridCol w:w="2250"/>
        <w:gridCol w:w="1350"/>
        <w:gridCol w:w="3240"/>
      </w:tblGrid>
      <w:tr w:rsidR="005A7174" w:rsidRPr="003F32D4" w14:paraId="3C15DC82" w14:textId="77777777" w:rsidTr="005A7174">
        <w:trPr>
          <w:trHeight w:val="450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4446FE82" w14:textId="5D232E36" w:rsidR="005A7174" w:rsidRPr="003F32D4" w:rsidRDefault="005A7174" w:rsidP="004D28E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3F32D4">
              <w:rPr>
                <w:rFonts w:ascii="Century Gothic" w:eastAsia="Times New Roman" w:hAnsi="Century Gothic" w:cs="Calibri"/>
                <w:b/>
                <w:bCs/>
              </w:rPr>
              <w:t>Name</w:t>
            </w: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75EC2809" w14:textId="63E1B816" w:rsidR="005A7174" w:rsidRPr="003F32D4" w:rsidRDefault="005A7174" w:rsidP="004D28E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3F32D4">
              <w:rPr>
                <w:rFonts w:ascii="Century Gothic" w:eastAsia="Times New Roman" w:hAnsi="Century Gothic" w:cs="Calibri"/>
                <w:b/>
                <w:bCs/>
              </w:rPr>
              <w:t>Ag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729EA734" w14:textId="1B4C5D76" w:rsidR="005A7174" w:rsidRPr="003F32D4" w:rsidRDefault="005A7174" w:rsidP="004D28E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3F32D4">
              <w:rPr>
                <w:rFonts w:ascii="Century Gothic" w:eastAsia="Times New Roman" w:hAnsi="Century Gothic" w:cs="Calibri"/>
                <w:b/>
                <w:bCs/>
              </w:rPr>
              <w:t>Performance Type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2DEBB77A" w14:textId="3F2C1737" w:rsidR="005A7174" w:rsidRPr="003F32D4" w:rsidRDefault="005A7174" w:rsidP="004D28E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3F32D4">
              <w:rPr>
                <w:rFonts w:ascii="Century Gothic" w:eastAsia="Times New Roman" w:hAnsi="Century Gothic" w:cs="Calibri"/>
                <w:b/>
                <w:bCs/>
              </w:rPr>
              <w:t>How Many In Group</w:t>
            </w: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4B8157E5" w14:textId="3E7DD439" w:rsidR="005A7174" w:rsidRPr="003F32D4" w:rsidRDefault="005A7174" w:rsidP="004D28E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3F32D4">
              <w:rPr>
                <w:rFonts w:ascii="Century Gothic" w:eastAsia="Times New Roman" w:hAnsi="Century Gothic" w:cs="Calibri"/>
                <w:b/>
                <w:bCs/>
              </w:rPr>
              <w:t>Equipment Required</w:t>
            </w:r>
          </w:p>
        </w:tc>
      </w:tr>
      <w:tr w:rsidR="005A7174" w:rsidRPr="003F32D4" w14:paraId="3A4495EE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94BC8" w14:textId="674CF0D4" w:rsidR="005A7174" w:rsidRPr="003F32D4" w:rsidRDefault="005A7174" w:rsidP="004D28E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AAFE3" w14:textId="77777777" w:rsidR="005A7174" w:rsidRPr="003F32D4" w:rsidRDefault="005A7174" w:rsidP="004D28E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9D085B" w14:textId="79307EBA" w:rsidR="005A7174" w:rsidRPr="003F32D4" w:rsidRDefault="005A7174" w:rsidP="004D28E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DE416" w14:textId="77777777" w:rsidR="005A7174" w:rsidRPr="003F32D4" w:rsidRDefault="005A7174" w:rsidP="004D28E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565695" w14:textId="2E6AC4D5" w:rsidR="005A7174" w:rsidRPr="003F32D4" w:rsidRDefault="005A7174" w:rsidP="004D28E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3977CA1B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60E54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E094A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42A07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D3A7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678E7F0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14B78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9166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AC74A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34C2F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5A049CF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C85E9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A2F5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16BB1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4AB8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05A9E16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6FB3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1138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6D6B9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81EFF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75662B2F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9BC5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AE96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8530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537AF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43BC8B8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39884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EF64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A615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857A9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00ECCD3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40CAD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2D1C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5BAAD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771EFD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034FA64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8B65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7931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622E1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ECCB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0084303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9BA1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40FB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AF14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669C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170E6FB9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96CD0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05D6D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DCF92F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0711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1157DFE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0B7D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89BD4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ED1C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1CCB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28F6A40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355CB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28A0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E54B1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F6FF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605C8EE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E9567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65E7D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53EBF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C3F0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50FD4813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E3F18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62B0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801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B753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0680F59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2F378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3120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711F9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9543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5E238855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A3E08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A77C5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1A99E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DF33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30460F54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218C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DFD8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23554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FBC1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6C76E9F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C6D8C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79DF8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3EBBD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797CA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579F114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FA6A72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2566E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A8A96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3610E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5A7174" w:rsidRPr="003F32D4" w14:paraId="77A27AA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6BDAB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F9A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25304C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AB444" w14:textId="77777777" w:rsidR="005A7174" w:rsidRPr="003F32D4" w:rsidRDefault="005A7174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A90816" w:rsidRPr="003F32D4" w14:paraId="5D1C4D2E" w14:textId="77777777" w:rsidTr="00A90816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82685" w14:textId="77777777" w:rsidR="00A90816" w:rsidRPr="003F32D4" w:rsidRDefault="00A90816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A8B5E" w14:textId="77777777" w:rsidR="00A90816" w:rsidRPr="003F32D4" w:rsidRDefault="00A90816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160D4" w14:textId="77777777" w:rsidR="00A90816" w:rsidRPr="003F32D4" w:rsidRDefault="00A90816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C6A07" w14:textId="77777777" w:rsidR="00A90816" w:rsidRPr="003F32D4" w:rsidRDefault="00A90816" w:rsidP="003541D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7E3EEB4C" w14:textId="12DB0ED0" w:rsidR="004D28EA" w:rsidRPr="003F32D4" w:rsidRDefault="004D28EA" w:rsidP="004D28EA">
      <w:pPr>
        <w:spacing w:after="0"/>
        <w:rPr>
          <w:rFonts w:ascii="Century Gothic" w:hAnsi="Century Gothic"/>
          <w:sz w:val="2"/>
          <w:szCs w:val="2"/>
        </w:rPr>
      </w:pPr>
    </w:p>
    <w:sectPr w:rsidR="004D28EA" w:rsidRPr="003F32D4" w:rsidSect="004D28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B9824" w14:textId="77777777" w:rsidR="00E53D99" w:rsidRDefault="00E53D99" w:rsidP="004D28EA">
      <w:pPr>
        <w:spacing w:after="0" w:line="240" w:lineRule="auto"/>
      </w:pPr>
      <w:r>
        <w:separator/>
      </w:r>
    </w:p>
  </w:endnote>
  <w:endnote w:type="continuationSeparator" w:id="0">
    <w:p w14:paraId="03117E53" w14:textId="77777777" w:rsidR="00E53D99" w:rsidRDefault="00E53D99" w:rsidP="004D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E757EB" w14:textId="77777777" w:rsidR="00E53D99" w:rsidRDefault="00E53D99" w:rsidP="004D28EA">
      <w:pPr>
        <w:spacing w:after="0" w:line="240" w:lineRule="auto"/>
      </w:pPr>
      <w:r>
        <w:separator/>
      </w:r>
    </w:p>
  </w:footnote>
  <w:footnote w:type="continuationSeparator" w:id="0">
    <w:p w14:paraId="34563298" w14:textId="77777777" w:rsidR="00E53D99" w:rsidRDefault="00E53D99" w:rsidP="004D28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tDQztDAyMTAyMzBX0lEKTi0uzszPAykwrgUAhGOjcywAAAA="/>
  </w:docVars>
  <w:rsids>
    <w:rsidRoot w:val="004D28EA"/>
    <w:rsid w:val="000E3BC5"/>
    <w:rsid w:val="001136E4"/>
    <w:rsid w:val="00271920"/>
    <w:rsid w:val="00294CA8"/>
    <w:rsid w:val="003F32D4"/>
    <w:rsid w:val="004D28EA"/>
    <w:rsid w:val="005A7174"/>
    <w:rsid w:val="00A86F8F"/>
    <w:rsid w:val="00A90816"/>
    <w:rsid w:val="00B57DC9"/>
    <w:rsid w:val="00E53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88F90"/>
  <w15:chartTrackingRefBased/>
  <w15:docId w15:val="{7FB5006F-B31F-40EA-B170-843C69FAA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8EA"/>
  </w:style>
  <w:style w:type="paragraph" w:styleId="Footer">
    <w:name w:val="footer"/>
    <w:basedOn w:val="Normal"/>
    <w:link w:val="Foot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A"/>
  </w:style>
  <w:style w:type="character" w:styleId="Hyperlink">
    <w:name w:val="Hyperlink"/>
    <w:basedOn w:val="DefaultParagraphFont"/>
    <w:uiPriority w:val="99"/>
    <w:unhideWhenUsed/>
    <w:rsid w:val="004D28EA"/>
    <w:rPr>
      <w:color w:val="0000FF"/>
      <w:u w:val="single"/>
    </w:rPr>
  </w:style>
  <w:style w:type="table" w:styleId="TableGrid">
    <w:name w:val="Table Grid"/>
    <w:basedOn w:val="TableNormal"/>
    <w:uiPriority w:val="39"/>
    <w:rsid w:val="004D28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6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6</cp:revision>
  <dcterms:created xsi:type="dcterms:W3CDTF">2019-12-04T02:20:00Z</dcterms:created>
  <dcterms:modified xsi:type="dcterms:W3CDTF">2020-09-09T15:08:00Z</dcterms:modified>
</cp:coreProperties>
</file>